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cover-letter-for-dietitian-position"/>
    <w:p>
      <w:pPr>
        <w:pStyle w:val="Heading1"/>
      </w:pPr>
      <w:r>
        <w:t xml:space="preserve">Cover Letter for Dietitian Position</w:t>
      </w:r>
    </w:p>
    <w:p>
      <w:pPr>
        <w:pStyle w:val="FirstParagraph"/>
      </w:pPr>
      <w:r>
        <w:t xml:space="preserve">Dear [Hiring Manager's Name],</w:t>
      </w:r>
    </w:p>
    <w:p>
      <w:pPr>
        <w:pStyle w:val="BodyText"/>
      </w:pPr>
      <w:r>
        <w:t xml:space="preserve">I am writing to express my sincere interest in the Dietitian position at [Organization Name] in Brazil São Paulo. As a passionate and experienced dietitian with a deep understanding of nutritional science and its critical role in public health, I am eager to contribute my expertise to your team. With a commitment to promoting holistic well-being through personalized dietary strategies, I am confident that my qualifications align perfectly with the needs of your organization and the vibrant healthcare landscape of Brazil São Paulo.</w:t>
      </w:r>
    </w:p>
    <w:bookmarkStart w:id="20" w:name="professional-background-and-expertise"/>
    <w:p>
      <w:pPr>
        <w:pStyle w:val="Heading2"/>
      </w:pPr>
      <w:r>
        <w:t xml:space="preserve">Professional Background and Expertise</w:t>
      </w:r>
    </w:p>
    <w:p>
      <w:pPr>
        <w:pStyle w:val="FirstParagraph"/>
      </w:pPr>
      <w:r>
        <w:t xml:space="preserve">As a certified Dietitian, I have dedicated over [X years] to advancing nutritional care through evidence-based practices and culturally sensitive approaches. My academic foundation in Nutrition Science from [University Name] equipped me with the knowledge to address complex dietary needs across diverse populations. This education, combined with hands-on experience in clinical settings and community outreach programs, has shaped my ability to design tailored nutrition plans that resonate with the unique challenges of Brazil São Paulo.</w:t>
      </w:r>
    </w:p>
    <w:p>
      <w:pPr>
        <w:pStyle w:val="BodyText"/>
      </w:pPr>
      <w:r>
        <w:t xml:space="preserve">Working in Brazil São Paulo has exposed me to a dynamic healthcare environment where dietitians play a pivotal role in combating lifestyle-related diseases such as obesity, diabetes, and cardiovascular conditions. The city's multicultural population and rapidly evolving food industry demand professionals who can bridge traditional dietary practices with modern nutritional science. My experience collaborating with local health institutions, including [mention specific hospitals or clinics if applicable], has honed my skills in navigating Brazil’s healthcare regulations and fostering partnerships with community organizations to improve public health outcomes.</w:t>
      </w:r>
    </w:p>
    <w:bookmarkEnd w:id="20"/>
    <w:bookmarkStart w:id="21" w:name="Xe8e967595beb775f21383bd03e3bfa33cd44a91"/>
    <w:p>
      <w:pPr>
        <w:pStyle w:val="Heading2"/>
      </w:pPr>
      <w:r>
        <w:t xml:space="preserve">Understanding of Brazil São Paulo's Healthcare Landscape</w:t>
      </w:r>
    </w:p>
    <w:p>
      <w:pPr>
        <w:pStyle w:val="FirstParagraph"/>
      </w:pPr>
      <w:r>
        <w:t xml:space="preserve">Brazil São Paulo is a hub of innovation and diversity, where dietitians are instrumental in addressing both urban and rural health disparities. I have witnessed firsthand the importance of tailoring nutritional interventions to align with local food systems, cultural preferences, and socioeconomic factors. For instance, my work on community nutrition programs in São Paulo’s underserved neighborhoods highlighted the need for affordable, culturally relevant dietary solutions that empower individuals to make informed choices.</w:t>
      </w:r>
    </w:p>
    <w:p>
      <w:pPr>
        <w:pStyle w:val="BodyText"/>
      </w:pPr>
      <w:r>
        <w:t xml:space="preserve">Moreover, Brazil’s public healthcare system (SUS) prioritizes preventive care and equitable access to services. As a Dietitian, I have actively participated in initiatives aimed at educating patients on sustainable eating habits and disease management. This experience has reinforced my belief that dietitians are not just advisors but advocates for systemic change, ensuring that nutrition remains a cornerstone of healthcare in Brazil São Paulo.</w:t>
      </w:r>
    </w:p>
    <w:bookmarkEnd w:id="21"/>
    <w:bookmarkStart w:id="22" w:name="key-skills-and-achievements"/>
    <w:p>
      <w:pPr>
        <w:pStyle w:val="Heading2"/>
      </w:pPr>
      <w:r>
        <w:t xml:space="preserve">Key Skills and Achievements</w:t>
      </w:r>
    </w:p>
    <w:p>
      <w:pPr>
        <w:pStyle w:val="FirstParagraph"/>
      </w:pPr>
      <w:r>
        <w:t xml:space="preserve">My expertise as a Dietitian extends beyond clinical practice to include research, education, and policy advocacy. I have contributed to studies on the impact of processed foods on public health in São Paulo, which were published in [mention journals or conferences if applicable]. Additionally, I have led workshops for healthcare professionals and the general public on topics such as plant-based diets, food sustainability, and nutrition for chronic disease prevention. These efforts reflect my dedication to advancing nutritional literacy and fostering a culture of health in Brazil São Paulo.</w:t>
      </w:r>
    </w:p>
    <w:p>
      <w:pPr>
        <w:pStyle w:val="BodyText"/>
      </w:pPr>
      <w:r>
        <w:t xml:space="preserve">In my previous role at [Previous Organization Name], I developed a mobile nutrition counseling program that reached over 1,000 individuals in São Paulo’s outskirts. This initiative not only improved patient adherence to dietary recommendations but also strengthened community engagement with healthcare providers. My ability to leverage technology, such as telehealth platforms and mobile apps, has enabled me to overcome geographical barriers and deliver timely care to patients in Brazil São Paulo.</w:t>
      </w:r>
    </w:p>
    <w:bookmarkEnd w:id="22"/>
    <w:bookmarkStart w:id="23" w:name="commitment-to-cultural-competency"/>
    <w:p>
      <w:pPr>
        <w:pStyle w:val="Heading2"/>
      </w:pPr>
      <w:r>
        <w:t xml:space="preserve">Commitment to Cultural Competency</w:t>
      </w:r>
    </w:p>
    <w:p>
      <w:pPr>
        <w:pStyle w:val="FirstParagraph"/>
      </w:pPr>
      <w:r>
        <w:t xml:space="preserve">As a Dietitian operating in Brazil São Paulo, I understand that cultural competency is essential for effective patient care. The region’s rich culinary traditions, from feijoada to regional produce, require a nuanced approach to dietary planning. I have worked closely with local chefs and food vendors to create culturally resonant meal plans that respect patients’ preferences while aligning with clinical goals. This approach has been particularly valuable in addressing the dietary needs of São Paulo’s diverse population, including immigrants and indigenous communities.</w:t>
      </w:r>
    </w:p>
    <w:p>
      <w:pPr>
        <w:pStyle w:val="BodyText"/>
      </w:pPr>
      <w:r>
        <w:t xml:space="preserve">Furthermore, I am proficient in Portuguese and have experience working with Brazilian health authorities to comply with national nutrition guidelines. This linguistic and regulatory expertise allows me to seamlessly integrate into your team while ensuring that all recommendations adhere to Brazil’s healthcare standards.</w:t>
      </w:r>
    </w:p>
    <w:bookmarkEnd w:id="23"/>
    <w:bookmarkStart w:id="24" w:name="why-brazil-são-paulo"/>
    <w:p>
      <w:pPr>
        <w:pStyle w:val="Heading2"/>
      </w:pPr>
      <w:r>
        <w:t xml:space="preserve">Why Brazil São Paulo?</w:t>
      </w:r>
    </w:p>
    <w:p>
      <w:pPr>
        <w:pStyle w:val="FirstParagraph"/>
      </w:pPr>
      <w:r>
        <w:t xml:space="preserve">Brazil São Paulo represents a unique opportunity for dietitians to make a meaningful impact in a city where health challenges intersect with economic and social complexities. The region’s growing emphasis on preventive care and holistic wellness creates an environment where my skills as a Dietitian can flourish. I am particularly inspired by São Paulo’s efforts to reduce food insecurity through urban farming initiatives and its commitment to integrating nutrition into school curriculums.</w:t>
      </w:r>
    </w:p>
    <w:p>
      <w:pPr>
        <w:pStyle w:val="BodyText"/>
      </w:pPr>
      <w:r>
        <w:t xml:space="preserve">Joining [Organization Name] would allow me to contribute to these transformative efforts while continuing to grow as a professional. I am eager to collaborate with your team on innovative projects that address the nutritional needs of São Paulo’s residents, from children in public schools to elderly populations in home care settings.</w:t>
      </w:r>
    </w:p>
    <w:bookmarkEnd w:id="24"/>
    <w:bookmarkStart w:id="25" w:name="conclusion"/>
    <w:p>
      <w:pPr>
        <w:pStyle w:val="Heading2"/>
      </w:pPr>
      <w:r>
        <w:t xml:space="preserve">Conclusion</w:t>
      </w:r>
    </w:p>
    <w:p>
      <w:pPr>
        <w:pStyle w:val="FirstParagraph"/>
      </w:pPr>
      <w:r>
        <w:t xml:space="preserve">In conclusion, I am excited about the possibility of joining [Organization Name] as a Dietitian and contributing my expertise to the health and well-being of Brazil São Paulo’s community. My background, skills, and passion for nutrition align perfectly with your organization’s mission to deliver high-quality care. I would be honored to discuss how my experiences can benefit your team and further the goals of your institution.</w:t>
      </w:r>
    </w:p>
    <w:p>
      <w:pPr>
        <w:pStyle w:val="BodyText"/>
      </w:pPr>
      <w:r>
        <w:t xml:space="preserve">Thank you for considering my application. I look forward to the opportunity to contribute to [Organization Name]’s success in Brazil São Paulo.</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Brazil São Paulo</dc:title>
  <dc:creator/>
  <cp:keywords/>
  <dcterms:created xsi:type="dcterms:W3CDTF">2026-07-24T00:25:12Z</dcterms:created>
  <dcterms:modified xsi:type="dcterms:W3CDTF">2026-07-24T00:25:12Z</dcterms:modified>
</cp:coreProperties>
</file>

<file path=docProps/custom.xml><?xml version="1.0" encoding="utf-8"?>
<Properties xmlns="http://schemas.openxmlformats.org/officeDocument/2006/custom-properties" xmlns:vt="http://schemas.openxmlformats.org/officeDocument/2006/docPropsVTypes"/>
</file>